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f2a13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6787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42:57Z</dcterms:created>
  <dcterms:modified xsi:type="dcterms:W3CDTF">2017-02-26T02:42:57Z</dcterms:modified>
</cp:coreProperties>
</file>